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F09C58" w14:textId="16053266" w:rsidR="008E7503" w:rsidRPr="0051737D" w:rsidRDefault="008E7503" w:rsidP="79F3EE07">
      <w:pPr>
        <w:suppressAutoHyphens/>
        <w:autoSpaceDN w:val="0"/>
        <w:spacing w:after="0" w:line="240" w:lineRule="auto"/>
        <w:ind w:left="5664"/>
        <w:textAlignment w:val="baseline"/>
        <w:rPr>
          <w:rFonts w:ascii="Verdana" w:eastAsia="SimSun" w:hAnsi="Verdana" w:cs="Calibri"/>
          <w:b/>
          <w:bCs/>
          <w:sz w:val="16"/>
          <w:szCs w:val="16"/>
        </w:rPr>
      </w:pPr>
      <w:r w:rsidRPr="79F3EE07">
        <w:rPr>
          <w:rFonts w:ascii="Verdana" w:eastAsia="SimSun" w:hAnsi="Verdana" w:cs="Calibri"/>
          <w:b/>
          <w:bCs/>
          <w:kern w:val="3"/>
          <w:sz w:val="16"/>
          <w:szCs w:val="16"/>
        </w:rPr>
        <w:t xml:space="preserve">           Załącznik Nr 5</w:t>
      </w:r>
    </w:p>
    <w:p w14:paraId="00925DFB" w14:textId="7F271FB2" w:rsidR="008E7503" w:rsidRPr="0051737D" w:rsidRDefault="008E7503" w:rsidP="79F3EE07">
      <w:pPr>
        <w:spacing w:after="0" w:line="240" w:lineRule="auto"/>
        <w:rPr>
          <w:rFonts w:ascii="Verdana" w:hAnsi="Verdana"/>
          <w:sz w:val="20"/>
          <w:szCs w:val="20"/>
        </w:rPr>
      </w:pPr>
      <w:r w:rsidRPr="79F3EE07">
        <w:rPr>
          <w:rFonts w:ascii="Verdana" w:eastAsia="SimSun" w:hAnsi="Verdana" w:cs="Calibri"/>
          <w:b/>
          <w:bCs/>
          <w:kern w:val="3"/>
          <w:sz w:val="16"/>
          <w:szCs w:val="16"/>
        </w:rPr>
        <w:t xml:space="preserve">                                                                                                                  do </w:t>
      </w:r>
      <w:r w:rsidRPr="79F3EE07">
        <w:rPr>
          <w:rFonts w:ascii="Verdana" w:hAnsi="Verdana"/>
          <w:b/>
          <w:bCs/>
          <w:sz w:val="16"/>
          <w:szCs w:val="16"/>
        </w:rPr>
        <w:t>ZARZĄDZENIA Nr 21/2019</w:t>
      </w:r>
      <w:r w:rsidRPr="0051737D">
        <w:rPr>
          <w:rFonts w:ascii="Verdana" w:hAnsi="Verdana"/>
          <w:sz w:val="16"/>
          <w:szCs w:val="16"/>
        </w:rPr>
        <w:t xml:space="preserve"> </w:t>
      </w:r>
    </w:p>
    <w:p w14:paraId="672A6659" w14:textId="77777777" w:rsidR="008E7503" w:rsidRDefault="008E7503" w:rsidP="008E7503">
      <w:pPr>
        <w:spacing w:after="0" w:line="240" w:lineRule="auto"/>
        <w:ind w:left="567"/>
        <w:rPr>
          <w:rFonts w:ascii="Verdana" w:hAnsi="Verdana"/>
          <w:b/>
          <w:sz w:val="20"/>
          <w:szCs w:val="20"/>
        </w:rPr>
      </w:pPr>
    </w:p>
    <w:p w14:paraId="26602C48" w14:textId="77777777" w:rsidR="008E7503" w:rsidRPr="0021588C" w:rsidRDefault="008E7503" w:rsidP="008E7503">
      <w:pPr>
        <w:rPr>
          <w:rFonts w:ascii="Verdana" w:hAnsi="Verdana"/>
          <w:b/>
          <w:bCs/>
          <w:sz w:val="20"/>
        </w:rPr>
      </w:pPr>
      <w:r w:rsidRPr="00B4175D">
        <w:rPr>
          <w:rFonts w:ascii="Verdana" w:hAnsi="Verdana"/>
          <w:b/>
          <w:bCs/>
          <w:sz w:val="20"/>
        </w:rPr>
        <w:t>SYLABUS PRZEDMIOTU/MODUŁU</w:t>
      </w:r>
      <w:r>
        <w:rPr>
          <w:rFonts w:ascii="Verdana" w:hAnsi="Verdana"/>
          <w:b/>
          <w:bCs/>
          <w:sz w:val="20"/>
        </w:rPr>
        <w:t xml:space="preserve"> ZAJĘĆ</w:t>
      </w:r>
      <w:r w:rsidRPr="00B4175D">
        <w:rPr>
          <w:rFonts w:ascii="Verdana" w:hAnsi="Verdana"/>
          <w:b/>
          <w:bCs/>
          <w:sz w:val="20"/>
        </w:rPr>
        <w:t xml:space="preserve"> NA STUDIACH</w:t>
      </w:r>
      <w:r>
        <w:rPr>
          <w:rFonts w:ascii="Verdana" w:hAnsi="Verdana"/>
          <w:b/>
          <w:bCs/>
          <w:sz w:val="20"/>
        </w:rPr>
        <w:t xml:space="preserve"> WYŻSZYCH/DOKTORANCKICH</w:t>
      </w:r>
    </w:p>
    <w:p w14:paraId="0A37501D" w14:textId="77777777" w:rsidR="001455E5" w:rsidRPr="001455E5" w:rsidRDefault="001455E5" w:rsidP="001455E5">
      <w:pPr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tbl>
      <w:tblPr>
        <w:tblW w:w="97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"/>
        <w:gridCol w:w="4640"/>
        <w:gridCol w:w="613"/>
        <w:gridCol w:w="4028"/>
      </w:tblGrid>
      <w:tr w:rsidR="008E7503" w:rsidRPr="00864E2D" w14:paraId="2167BAF9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B6C7B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D3D6A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Nazwa przedmiotu/modułu w języku polskim</w:t>
            </w:r>
            <w:r>
              <w:rPr>
                <w:rFonts w:ascii="Verdana" w:hAnsi="Verdana"/>
                <w:sz w:val="20"/>
                <w:szCs w:val="20"/>
              </w:rPr>
              <w:t xml:space="preserve"> oraz angielskim</w:t>
            </w:r>
          </w:p>
          <w:p w14:paraId="01238C26" w14:textId="5690F576" w:rsidR="008E7503" w:rsidRPr="00E67FD8" w:rsidRDefault="7BA7B0A2" w:rsidP="7BA7B0A2">
            <w:pPr>
              <w:spacing w:after="120" w:line="240" w:lineRule="auto"/>
              <w:rPr>
                <w:rFonts w:ascii="Verdana" w:hAnsi="Verdana"/>
                <w:sz w:val="16"/>
                <w:szCs w:val="16"/>
              </w:rPr>
            </w:pPr>
            <w:r w:rsidRPr="7BA7B0A2">
              <w:rPr>
                <w:rFonts w:ascii="Verdana" w:hAnsi="Verdana"/>
                <w:sz w:val="20"/>
                <w:szCs w:val="20"/>
              </w:rPr>
              <w:t xml:space="preserve">Biogeochemia i </w:t>
            </w:r>
            <w:proofErr w:type="spellStart"/>
            <w:r w:rsidRPr="7BA7B0A2">
              <w:rPr>
                <w:rFonts w:ascii="Verdana" w:hAnsi="Verdana"/>
                <w:sz w:val="20"/>
                <w:szCs w:val="20"/>
              </w:rPr>
              <w:t>geomikrobiologia</w:t>
            </w:r>
            <w:proofErr w:type="spellEnd"/>
            <w:r w:rsidRPr="7BA7B0A2">
              <w:rPr>
                <w:rFonts w:ascii="Verdana" w:hAnsi="Verdana"/>
                <w:sz w:val="20"/>
                <w:szCs w:val="20"/>
                <w:lang w:val="en-GB"/>
              </w:rPr>
              <w:t xml:space="preserve"> / </w:t>
            </w:r>
            <w:proofErr w:type="spellStart"/>
            <w:r w:rsidRPr="7BA7B0A2">
              <w:rPr>
                <w:rFonts w:ascii="Verdana" w:hAnsi="Verdana"/>
                <w:sz w:val="20"/>
                <w:szCs w:val="20"/>
              </w:rPr>
              <w:t>Biogeochemistry</w:t>
            </w:r>
            <w:proofErr w:type="spellEnd"/>
            <w:r w:rsidRPr="7BA7B0A2">
              <w:rPr>
                <w:rFonts w:ascii="Verdana" w:hAnsi="Verdana"/>
                <w:sz w:val="20"/>
                <w:szCs w:val="20"/>
              </w:rPr>
              <w:t xml:space="preserve"> and </w:t>
            </w:r>
            <w:proofErr w:type="spellStart"/>
            <w:r w:rsidRPr="7BA7B0A2">
              <w:rPr>
                <w:rFonts w:ascii="Verdana" w:hAnsi="Verdana"/>
                <w:sz w:val="20"/>
                <w:szCs w:val="20"/>
              </w:rPr>
              <w:t>geomicrobiology</w:t>
            </w:r>
            <w:proofErr w:type="spellEnd"/>
          </w:p>
        </w:tc>
      </w:tr>
      <w:tr w:rsidR="008E7503" w:rsidRPr="00864E2D" w14:paraId="29EA0548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B378F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ACFDF" w14:textId="77777777"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Dyscyplina </w:t>
            </w:r>
          </w:p>
          <w:p w14:paraId="06E0A39C" w14:textId="77777777" w:rsidR="008E7503" w:rsidRPr="00864E2D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auki o Ziemi i środowisku</w:t>
            </w:r>
          </w:p>
        </w:tc>
      </w:tr>
      <w:tr w:rsidR="008E7503" w:rsidRPr="00864E2D" w14:paraId="117EC01B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5A809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990D4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wykładowy</w:t>
            </w:r>
          </w:p>
          <w:p w14:paraId="73E9F3A2" w14:textId="77777777" w:rsidR="008E7503" w:rsidRPr="00864E2D" w:rsidRDefault="003C62E2" w:rsidP="00A100BE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angielski</w:t>
            </w:r>
          </w:p>
        </w:tc>
      </w:tr>
      <w:tr w:rsidR="008E7503" w:rsidRPr="00864E2D" w14:paraId="5EC90317" w14:textId="77777777" w:rsidTr="7BA7B0A2">
        <w:trPr>
          <w:trHeight w:val="4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9BBE3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F4132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Jednostka prowadząca przedmiot</w:t>
            </w:r>
          </w:p>
          <w:p w14:paraId="24BAC5C1" w14:textId="77777777" w:rsidR="008E7503" w:rsidRPr="00864E2D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NZKS, Instytut Nauk Geologicznych, </w:t>
            </w:r>
            <w:r w:rsidR="00A100BE" w:rsidRPr="00A100BE">
              <w:rPr>
                <w:rFonts w:ascii="Verdana" w:hAnsi="Verdana"/>
                <w:bCs/>
                <w:sz w:val="20"/>
                <w:szCs w:val="20"/>
              </w:rPr>
              <w:t>Zakład Geologii Stosowanej, Geochemii i Gospodarki Środowiskiem</w:t>
            </w:r>
          </w:p>
        </w:tc>
      </w:tr>
      <w:tr w:rsidR="008E7503" w:rsidRPr="00864E2D" w14:paraId="299B3DF8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F396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CF4B2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od przedmiotu/modułu</w:t>
            </w:r>
          </w:p>
          <w:p w14:paraId="1ECB6BAD" w14:textId="77777777" w:rsidR="008E7503" w:rsidRPr="00864E2D" w:rsidRDefault="003C62E2" w:rsidP="00A100BE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OS</w:t>
            </w:r>
            <w:r w:rsidR="00E67FD8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14:paraId="1CFF48FE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D3EC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59F22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dzaj przedmiotu/modułu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 xml:space="preserve">(obowiązkowy lub </w:t>
            </w:r>
            <w:r>
              <w:rPr>
                <w:rFonts w:ascii="Verdana" w:hAnsi="Verdana"/>
                <w:i/>
                <w:sz w:val="20"/>
                <w:szCs w:val="20"/>
              </w:rPr>
              <w:t>do wyboru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14:paraId="611750FF" w14:textId="07E58FC8" w:rsidR="00DB2C30" w:rsidRPr="00864E2D" w:rsidRDefault="7BA7B0A2" w:rsidP="7BA7B0A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7BA7B0A2">
              <w:rPr>
                <w:rFonts w:ascii="Verdana" w:hAnsi="Verdana"/>
                <w:sz w:val="20"/>
                <w:szCs w:val="20"/>
              </w:rPr>
              <w:t xml:space="preserve">Obowiązkowy w ramach fakultatywnego modułu </w:t>
            </w:r>
          </w:p>
        </w:tc>
      </w:tr>
      <w:tr w:rsidR="008E7503" w:rsidRPr="00864E2D" w14:paraId="6C4BB22B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940D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5C64F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ierunek studiów</w:t>
            </w:r>
            <w:r>
              <w:rPr>
                <w:rFonts w:ascii="Verdana" w:hAnsi="Verdana"/>
                <w:sz w:val="20"/>
                <w:szCs w:val="20"/>
              </w:rPr>
              <w:t xml:space="preserve"> (specjalność/specjalizacja)</w:t>
            </w:r>
          </w:p>
          <w:p w14:paraId="4E29598E" w14:textId="77777777" w:rsidR="008E7503" w:rsidRPr="00864E2D" w:rsidRDefault="003C62E2" w:rsidP="00A100BE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żynieria Geologiczna</w:t>
            </w:r>
          </w:p>
        </w:tc>
      </w:tr>
      <w:tr w:rsidR="008E7503" w:rsidRPr="00864E2D" w14:paraId="7E405E59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7B00A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07FFB" w14:textId="77777777"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Poziom studiów 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(I stopień, II stopień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jednolite studia magisterskie</w:t>
            </w:r>
            <w:r>
              <w:rPr>
                <w:rFonts w:ascii="Verdana" w:hAnsi="Verdana"/>
                <w:i/>
                <w:sz w:val="20"/>
                <w:szCs w:val="20"/>
              </w:rPr>
              <w:t>, studia doktoranckie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14:paraId="3F87D102" w14:textId="77777777" w:rsidR="008E7503" w:rsidRPr="00864E2D" w:rsidRDefault="003C62E2" w:rsidP="00A100BE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 stopień</w:t>
            </w:r>
            <w:r w:rsidR="000C5820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14:paraId="05E00A7C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1E4C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5DAE5" w14:textId="77777777"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k studiów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jeśli obowiązuje</w:t>
            </w:r>
            <w:r w:rsidRPr="00864E2D">
              <w:rPr>
                <w:rFonts w:ascii="Verdana" w:hAnsi="Verdana"/>
                <w:sz w:val="20"/>
                <w:szCs w:val="20"/>
              </w:rPr>
              <w:t>)</w:t>
            </w:r>
          </w:p>
          <w:p w14:paraId="2906B3E5" w14:textId="77777777" w:rsidR="008E7503" w:rsidRPr="00864E2D" w:rsidRDefault="003C62E2" w:rsidP="00A100BE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</w:t>
            </w:r>
          </w:p>
        </w:tc>
      </w:tr>
      <w:tr w:rsidR="008E7503" w:rsidRPr="00864E2D" w14:paraId="64EBA423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AFD9C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1977E" w14:textId="77777777"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Semestr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zimowy lub letni)</w:t>
            </w:r>
          </w:p>
          <w:p w14:paraId="5007EE7D" w14:textId="77777777" w:rsidR="008E7503" w:rsidRPr="00864E2D" w:rsidRDefault="003C62E2" w:rsidP="00A100BE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imowy</w:t>
            </w:r>
          </w:p>
        </w:tc>
      </w:tr>
      <w:tr w:rsidR="008E7503" w:rsidRPr="00864E2D" w14:paraId="17AFDFC1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4D5A5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C0820" w14:textId="77777777"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Forma zajęć i liczba godzin</w:t>
            </w:r>
          </w:p>
          <w:p w14:paraId="60F72CB0" w14:textId="77777777" w:rsidR="003C62E2" w:rsidRPr="00D301F0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ykład: </w:t>
            </w:r>
            <w:r w:rsidR="00A100BE" w:rsidRPr="00D301F0">
              <w:rPr>
                <w:rFonts w:ascii="Verdana" w:hAnsi="Verdana"/>
                <w:sz w:val="20"/>
                <w:szCs w:val="20"/>
              </w:rPr>
              <w:t>12</w:t>
            </w:r>
          </w:p>
          <w:p w14:paraId="061313F5" w14:textId="77777777" w:rsidR="003C62E2" w:rsidRPr="00D301F0" w:rsidRDefault="003C62E2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D301F0">
              <w:rPr>
                <w:rFonts w:ascii="Verdana" w:hAnsi="Verdana"/>
                <w:sz w:val="20"/>
                <w:szCs w:val="20"/>
              </w:rPr>
              <w:t>Ćwiczenia</w:t>
            </w:r>
            <w:r w:rsidR="00E55635">
              <w:rPr>
                <w:rFonts w:ascii="Verdana" w:hAnsi="Verdana"/>
                <w:sz w:val="20"/>
                <w:szCs w:val="20"/>
              </w:rPr>
              <w:t xml:space="preserve"> laboratoryjne</w:t>
            </w:r>
            <w:r w:rsidRPr="00D301F0">
              <w:rPr>
                <w:rFonts w:ascii="Verdana" w:hAnsi="Verdana"/>
                <w:sz w:val="20"/>
                <w:szCs w:val="20"/>
              </w:rPr>
              <w:t>:</w:t>
            </w:r>
            <w:r w:rsidR="001D10C7" w:rsidRPr="00D301F0">
              <w:rPr>
                <w:rFonts w:ascii="Verdana" w:hAnsi="Verdana"/>
                <w:sz w:val="20"/>
                <w:szCs w:val="20"/>
              </w:rPr>
              <w:t xml:space="preserve"> </w:t>
            </w:r>
            <w:r w:rsidR="00A100BE" w:rsidRPr="00D301F0">
              <w:rPr>
                <w:rFonts w:ascii="Verdana" w:hAnsi="Verdana"/>
                <w:sz w:val="20"/>
                <w:szCs w:val="20"/>
              </w:rPr>
              <w:t>18</w:t>
            </w:r>
          </w:p>
          <w:p w14:paraId="12A550C2" w14:textId="77777777"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 xml:space="preserve">Metody </w:t>
            </w:r>
            <w:r>
              <w:rPr>
                <w:rFonts w:ascii="Verdana" w:hAnsi="Verdana"/>
                <w:sz w:val="20"/>
                <w:szCs w:val="20"/>
              </w:rPr>
              <w:t>uczenia się</w:t>
            </w:r>
          </w:p>
          <w:p w14:paraId="00239AF5" w14:textId="77777777" w:rsidR="000C5820" w:rsidRPr="00A100BE" w:rsidRDefault="001D10C7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1D10C7">
              <w:rPr>
                <w:rFonts w:ascii="Verdana" w:hAnsi="Verdana"/>
                <w:sz w:val="20"/>
                <w:szCs w:val="20"/>
              </w:rPr>
              <w:t>Wykład multimedialny</w:t>
            </w:r>
            <w:r>
              <w:rPr>
                <w:rFonts w:ascii="Verdana" w:hAnsi="Verdana"/>
                <w:sz w:val="20"/>
                <w:szCs w:val="20"/>
              </w:rPr>
              <w:t>, wykonywanie zadań samodzielnie, wykonanie raportów</w:t>
            </w:r>
            <w:r w:rsidR="00A100BE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8E7503" w:rsidRPr="00864E2D" w14:paraId="12105F1B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EC669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9B3B1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Imię, nazwisko, tytuł/stopień naukowy osoby prowadzącej zajęcia</w:t>
            </w:r>
          </w:p>
          <w:p w14:paraId="0C6BB911" w14:textId="77777777" w:rsidR="008E7503" w:rsidRPr="00A100BE" w:rsidRDefault="001D10C7" w:rsidP="00FD56D2">
            <w:pPr>
              <w:spacing w:after="12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  <w:r w:rsidRPr="00A100BE">
              <w:rPr>
                <w:rFonts w:ascii="Verdana" w:hAnsi="Verdana"/>
                <w:sz w:val="20"/>
                <w:szCs w:val="20"/>
              </w:rPr>
              <w:t xml:space="preserve">Koordynator: </w:t>
            </w:r>
            <w:r w:rsidR="00A100BE" w:rsidRPr="00A100BE">
              <w:rPr>
                <w:rFonts w:ascii="Verdana" w:hAnsi="Verdana"/>
                <w:sz w:val="20"/>
                <w:szCs w:val="20"/>
              </w:rPr>
              <w:t>dr Adriana Trojanowska-</w:t>
            </w:r>
            <w:proofErr w:type="spellStart"/>
            <w:r w:rsidR="00A100BE" w:rsidRPr="00A100BE">
              <w:rPr>
                <w:rFonts w:ascii="Verdana" w:hAnsi="Verdana"/>
                <w:sz w:val="20"/>
                <w:szCs w:val="20"/>
              </w:rPr>
              <w:t>Olichwer</w:t>
            </w:r>
            <w:proofErr w:type="spellEnd"/>
          </w:p>
          <w:p w14:paraId="47403847" w14:textId="77777777" w:rsidR="001D10C7" w:rsidRPr="00A100BE" w:rsidRDefault="001D10C7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A100BE">
              <w:rPr>
                <w:rFonts w:ascii="Verdana" w:hAnsi="Verdana"/>
                <w:sz w:val="20"/>
                <w:szCs w:val="20"/>
              </w:rPr>
              <w:t>Wykładowca:</w:t>
            </w:r>
            <w:r w:rsidR="00A100BE" w:rsidRPr="00A100BE">
              <w:rPr>
                <w:rFonts w:ascii="Verdana" w:hAnsi="Verdana"/>
                <w:sz w:val="20"/>
                <w:szCs w:val="20"/>
              </w:rPr>
              <w:t xml:space="preserve"> dr Adriana Trojanowska-</w:t>
            </w:r>
            <w:proofErr w:type="spellStart"/>
            <w:r w:rsidR="00A100BE" w:rsidRPr="00A100BE">
              <w:rPr>
                <w:rFonts w:ascii="Verdana" w:hAnsi="Verdana"/>
                <w:sz w:val="20"/>
                <w:szCs w:val="20"/>
              </w:rPr>
              <w:t>Olichwer</w:t>
            </w:r>
            <w:proofErr w:type="spellEnd"/>
          </w:p>
          <w:p w14:paraId="146558A8" w14:textId="77777777" w:rsidR="000C5820" w:rsidRPr="00864E2D" w:rsidRDefault="001D10C7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A100BE">
              <w:rPr>
                <w:rFonts w:ascii="Verdana" w:hAnsi="Verdana"/>
                <w:sz w:val="20"/>
                <w:szCs w:val="20"/>
              </w:rPr>
              <w:t>Prowadzący ćwiczenia:</w:t>
            </w:r>
            <w:r w:rsidR="00A100BE" w:rsidRPr="00A100BE">
              <w:rPr>
                <w:rFonts w:ascii="Verdana" w:hAnsi="Verdana"/>
                <w:sz w:val="20"/>
                <w:szCs w:val="20"/>
              </w:rPr>
              <w:t xml:space="preserve"> dr Adriana Trojanowska-</w:t>
            </w:r>
            <w:proofErr w:type="spellStart"/>
            <w:r w:rsidR="00A100BE" w:rsidRPr="00A100BE">
              <w:rPr>
                <w:rFonts w:ascii="Verdana" w:hAnsi="Verdana"/>
                <w:sz w:val="20"/>
                <w:szCs w:val="20"/>
              </w:rPr>
              <w:t>Olichwer</w:t>
            </w:r>
            <w:proofErr w:type="spellEnd"/>
          </w:p>
        </w:tc>
      </w:tr>
      <w:tr w:rsidR="008E7503" w:rsidRPr="00864E2D" w14:paraId="4AFC8430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6B9AB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C00E2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Wymagania wstępne w zakresie wiedzy, umiejętności i kompetencji społecznych dla przedmiotu/modułu </w:t>
            </w:r>
          </w:p>
          <w:p w14:paraId="3758CA54" w14:textId="77777777" w:rsidR="008E7503" w:rsidRPr="00D301F0" w:rsidRDefault="00D301F0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D301F0">
              <w:rPr>
                <w:rFonts w:ascii="Verdana" w:hAnsi="Verdana"/>
                <w:sz w:val="20"/>
                <w:szCs w:val="20"/>
              </w:rPr>
              <w:t>Opanowane podstawy chemii środowiska lub geochemii.</w:t>
            </w:r>
          </w:p>
        </w:tc>
      </w:tr>
      <w:tr w:rsidR="008E7503" w:rsidRPr="00864E2D" w14:paraId="58165A43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0818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E733D" w14:textId="77777777" w:rsidR="008E7503" w:rsidRPr="00864E2D" w:rsidRDefault="008E7503" w:rsidP="00FD56D2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Cele przedmiotu</w:t>
            </w:r>
          </w:p>
          <w:p w14:paraId="7E2B85A0" w14:textId="77777777" w:rsidR="008E7503" w:rsidRPr="00D301F0" w:rsidRDefault="00D301F0" w:rsidP="00E67FD8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D301F0">
              <w:rPr>
                <w:rFonts w:ascii="Verdana" w:hAnsi="Verdana"/>
                <w:sz w:val="20"/>
                <w:szCs w:val="20"/>
              </w:rPr>
              <w:lastRenderedPageBreak/>
              <w:t xml:space="preserve">Naświetlenie problemu złożoności środowiska przyrodniczego i uświadomienie ścisłego powiązania pomiędzy jego składnikami abiotycznymi i biotycznymi. Zapoznanie z możliwościami użytkowego i/lub przemysłowego wykorzystania biogeochemii i </w:t>
            </w:r>
            <w:proofErr w:type="spellStart"/>
            <w:r w:rsidRPr="00D301F0">
              <w:rPr>
                <w:rFonts w:ascii="Verdana" w:hAnsi="Verdana"/>
                <w:sz w:val="20"/>
                <w:szCs w:val="20"/>
              </w:rPr>
              <w:t>geomikrobiologii</w:t>
            </w:r>
            <w:proofErr w:type="spellEnd"/>
            <w:r w:rsidRPr="00D301F0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8E7503" w:rsidRPr="00864E2D" w14:paraId="7A16033F" w14:textId="77777777" w:rsidTr="7BA7B0A2">
        <w:trPr>
          <w:trHeight w:val="72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F31CB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07BE1" w14:textId="77777777"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Treści programowe</w:t>
            </w:r>
          </w:p>
          <w:p w14:paraId="6851F772" w14:textId="77777777" w:rsidR="00D301F0" w:rsidRPr="00D301F0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Wykłady: </w:t>
            </w:r>
          </w:p>
          <w:p w14:paraId="23FB2C48" w14:textId="77777777" w:rsidR="00D301F0" w:rsidRPr="00D301F0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Cykle </w:t>
            </w:r>
            <w:proofErr w:type="spellStart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>biogeochemiczne</w:t>
            </w:r>
            <w:proofErr w:type="spellEnd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 i ich modyfikacje na skutek presji antropogenicznej; </w:t>
            </w:r>
          </w:p>
          <w:p w14:paraId="1BA4E28F" w14:textId="77777777" w:rsidR="00D301F0" w:rsidRPr="00D301F0" w:rsidRDefault="00981312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>
              <w:rPr>
                <w:rFonts w:ascii="Verdana" w:hAnsi="Verdana" w:cs="Arial"/>
                <w:sz w:val="20"/>
                <w:szCs w:val="20"/>
                <w:lang w:eastAsia="pl-PL"/>
              </w:rPr>
              <w:t>R</w:t>
            </w:r>
            <w:r w:rsidR="00D301F0"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ola mikroorganizmów w najważniejszych cyklach obiegu pierwiastków, mikroorganizmy środowisk ekstremalnych. </w:t>
            </w:r>
          </w:p>
          <w:p w14:paraId="068CEEA7" w14:textId="77777777" w:rsidR="00D301F0" w:rsidRPr="00D301F0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Krążenie pierwiastków a procesy produkcji pierwotnej i dekompozycji; </w:t>
            </w:r>
            <w:proofErr w:type="spellStart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>nadproduktywność</w:t>
            </w:r>
            <w:proofErr w:type="spellEnd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 środowiska jako wynik antropopresji- przyczyny, skutki, znaczenie. </w:t>
            </w:r>
          </w:p>
          <w:p w14:paraId="2F6B77C4" w14:textId="77777777" w:rsidR="00D301F0" w:rsidRPr="00D301F0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Enzymy jako katalizatory reakcji chemicznych w środowisku i ich wykorzystanie w diagnostyce jakości środowiska wodnego i glebowego. </w:t>
            </w:r>
          </w:p>
          <w:p w14:paraId="2EE3EB7E" w14:textId="77777777" w:rsidR="00D301F0" w:rsidRPr="00D301F0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Śledzenie szlaków przepływu pierwiastków w środowisku z wykorzystaniem izotopów stabilnych – rola w monitoringu obiegu pierwiastków. </w:t>
            </w:r>
          </w:p>
          <w:p w14:paraId="217A9F0A" w14:textId="77777777" w:rsidR="00D301F0" w:rsidRPr="00D301F0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proofErr w:type="spellStart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>Remediacja</w:t>
            </w:r>
            <w:proofErr w:type="spellEnd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: </w:t>
            </w:r>
            <w:proofErr w:type="spellStart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>bioremediacja</w:t>
            </w:r>
            <w:proofErr w:type="spellEnd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 i </w:t>
            </w:r>
            <w:proofErr w:type="spellStart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>fitoremediacja</w:t>
            </w:r>
            <w:proofErr w:type="spellEnd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; zastosowanie bakterii, grzybów i roślin do oczyszczania gleb i wody z substancji zanieczyszczających i w rekultywacji terenów poprzemysłowych. </w:t>
            </w:r>
            <w:r w:rsidR="007259E9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Ekotoksykologia. </w:t>
            </w:r>
          </w:p>
          <w:p w14:paraId="0074A855" w14:textId="77777777" w:rsidR="00D301F0" w:rsidRPr="00D301F0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>Rola mikroorganizmów w formowaniu wybranych minerałów.</w:t>
            </w:r>
          </w:p>
          <w:p w14:paraId="6AF14FCF" w14:textId="77777777" w:rsidR="00D301F0" w:rsidRPr="00D301F0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Wykorzystanie mikroorganizmów w procesach </w:t>
            </w:r>
            <w:proofErr w:type="spellStart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>biohydrometalurgicznych</w:t>
            </w:r>
            <w:proofErr w:type="spellEnd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 jako alternatywa dla konwencjonalnych procesów odzysku metali. </w:t>
            </w:r>
          </w:p>
          <w:p w14:paraId="53128261" w14:textId="77777777" w:rsidR="00D301F0" w:rsidRPr="00D301F0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</w:p>
          <w:p w14:paraId="65F98D97" w14:textId="77777777" w:rsidR="00D301F0" w:rsidRPr="00D301F0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Ćwiczenia: </w:t>
            </w:r>
          </w:p>
          <w:p w14:paraId="54B296BF" w14:textId="77777777" w:rsidR="00D301F0" w:rsidRPr="00D301F0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>Proste eksperymenty wykonywane w grupach:</w:t>
            </w:r>
          </w:p>
          <w:p w14:paraId="11ACA942" w14:textId="77777777" w:rsidR="00D301F0" w:rsidRPr="00D301F0" w:rsidRDefault="00D301F0" w:rsidP="00D301F0">
            <w:pPr>
              <w:numPr>
                <w:ilvl w:val="0"/>
                <w:numId w:val="9"/>
              </w:numPr>
              <w:spacing w:after="0" w:line="240" w:lineRule="auto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zmiany parametrów fizykochemicznych i mikrobiologicznych wód w powiązaniu ze zmianami dynamiki hydrologicznej cieku na przykładzie Odry we Wrocławiu; </w:t>
            </w:r>
          </w:p>
          <w:p w14:paraId="1A496934" w14:textId="77777777" w:rsidR="00D301F0" w:rsidRPr="00D301F0" w:rsidRDefault="00D301F0" w:rsidP="00D301F0">
            <w:pPr>
              <w:numPr>
                <w:ilvl w:val="0"/>
                <w:numId w:val="9"/>
              </w:numPr>
              <w:spacing w:after="0" w:line="240" w:lineRule="auto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wpływ fosforu i azotu na tempo produkcji pierwotnej – eksperyment laboratoryjny; </w:t>
            </w:r>
          </w:p>
          <w:p w14:paraId="191E8BE1" w14:textId="77777777" w:rsidR="00D301F0" w:rsidRPr="00D301F0" w:rsidRDefault="00D301F0" w:rsidP="00D301F0">
            <w:pPr>
              <w:numPr>
                <w:ilvl w:val="0"/>
                <w:numId w:val="9"/>
              </w:numPr>
              <w:spacing w:after="0" w:line="240" w:lineRule="auto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Znaczenie enzymów hydrolitycznych w środowisku na przykładzie fosfatazy alkalicznej lub </w:t>
            </w:r>
            <w:proofErr w:type="spellStart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>arylsulfatazy</w:t>
            </w:r>
            <w:proofErr w:type="spellEnd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; </w:t>
            </w:r>
          </w:p>
          <w:p w14:paraId="135C2D48" w14:textId="77777777" w:rsidR="00D301F0" w:rsidRPr="00D301F0" w:rsidRDefault="009D2B88" w:rsidP="00D301F0">
            <w:pPr>
              <w:numPr>
                <w:ilvl w:val="0"/>
                <w:numId w:val="9"/>
              </w:numPr>
              <w:spacing w:after="0" w:line="240" w:lineRule="auto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>
              <w:rPr>
                <w:rFonts w:ascii="Verdana" w:hAnsi="Verdana" w:cs="Arial"/>
                <w:sz w:val="20"/>
                <w:szCs w:val="20"/>
                <w:lang w:eastAsia="pl-PL"/>
              </w:rPr>
              <w:t>Dekompozycja tlenowa  i beztlenowa</w:t>
            </w:r>
            <w:r w:rsidR="00D301F0"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 – eksperyment</w:t>
            </w:r>
            <w:r>
              <w:rPr>
                <w:rFonts w:ascii="Verdana" w:hAnsi="Verdana" w:cs="Arial"/>
                <w:sz w:val="20"/>
                <w:szCs w:val="20"/>
                <w:lang w:eastAsia="pl-PL"/>
              </w:rPr>
              <w:t>y</w:t>
            </w:r>
            <w:r w:rsidR="00D301F0"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 laboratoryjn</w:t>
            </w:r>
            <w:r>
              <w:rPr>
                <w:rFonts w:ascii="Verdana" w:hAnsi="Verdana" w:cs="Arial"/>
                <w:sz w:val="20"/>
                <w:szCs w:val="20"/>
                <w:lang w:eastAsia="pl-PL"/>
              </w:rPr>
              <w:t>e</w:t>
            </w:r>
          </w:p>
          <w:p w14:paraId="7F587B12" w14:textId="77777777" w:rsidR="00D301F0" w:rsidRDefault="00D301F0" w:rsidP="00D301F0">
            <w:pPr>
              <w:numPr>
                <w:ilvl w:val="0"/>
                <w:numId w:val="9"/>
              </w:numPr>
              <w:spacing w:after="0" w:line="240" w:lineRule="auto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>Metody oceny liczebności i/lub aktywności mikroorganizmów.</w:t>
            </w:r>
          </w:p>
          <w:p w14:paraId="08366D4F" w14:textId="77777777" w:rsidR="009D2B88" w:rsidRPr="00D301F0" w:rsidRDefault="009D2B88" w:rsidP="00D301F0">
            <w:pPr>
              <w:numPr>
                <w:ilvl w:val="0"/>
                <w:numId w:val="9"/>
              </w:numPr>
              <w:spacing w:after="0" w:line="240" w:lineRule="auto"/>
              <w:rPr>
                <w:rFonts w:ascii="Verdana" w:hAnsi="Verdana" w:cs="Arial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="Verdana" w:hAnsi="Verdana" w:cs="Arial"/>
                <w:sz w:val="20"/>
                <w:szCs w:val="20"/>
                <w:lang w:eastAsia="pl-PL"/>
              </w:rPr>
              <w:t>Mikrobiotesty</w:t>
            </w:r>
            <w:proofErr w:type="spellEnd"/>
            <w:r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 w ocenie </w:t>
            </w:r>
            <w:proofErr w:type="spellStart"/>
            <w:r>
              <w:rPr>
                <w:rFonts w:ascii="Verdana" w:hAnsi="Verdana" w:cs="Arial"/>
                <w:sz w:val="20"/>
                <w:szCs w:val="20"/>
                <w:lang w:eastAsia="pl-PL"/>
              </w:rPr>
              <w:t>ekotoksyczności</w:t>
            </w:r>
            <w:proofErr w:type="spellEnd"/>
            <w:r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. </w:t>
            </w:r>
          </w:p>
          <w:p w14:paraId="369947E6" w14:textId="77777777" w:rsidR="000C5820" w:rsidRPr="00981312" w:rsidRDefault="00D301F0" w:rsidP="00981312">
            <w:pPr>
              <w:numPr>
                <w:ilvl w:val="0"/>
                <w:numId w:val="9"/>
              </w:numPr>
              <w:spacing w:after="0" w:line="240" w:lineRule="auto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Analiza składu izotopowego węgla w monitoringu procesów </w:t>
            </w:r>
            <w:proofErr w:type="spellStart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>biogeochemicznych</w:t>
            </w:r>
            <w:proofErr w:type="spellEnd"/>
            <w:r w:rsidRPr="00D301F0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 </w:t>
            </w:r>
          </w:p>
        </w:tc>
      </w:tr>
      <w:tr w:rsidR="008E7503" w:rsidRPr="00864E2D" w14:paraId="65908DB4" w14:textId="77777777" w:rsidTr="7BA7B0A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86C05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D62E1" w14:textId="77777777" w:rsidR="008E7503" w:rsidRDefault="008E7503" w:rsidP="000C5820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akładane efekty uczenia si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4101652C" w14:textId="77777777" w:rsidR="000C5820" w:rsidRDefault="000C5820" w:rsidP="000C5820">
            <w:pPr>
              <w:spacing w:after="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</w:p>
          <w:p w14:paraId="4B99056E" w14:textId="77777777" w:rsidR="000C5820" w:rsidRDefault="000C5820" w:rsidP="000C5820">
            <w:pPr>
              <w:spacing w:after="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</w:p>
          <w:p w14:paraId="1299C43A" w14:textId="77777777" w:rsidR="000C5820" w:rsidRDefault="000C5820" w:rsidP="000C5820">
            <w:pPr>
              <w:spacing w:after="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</w:p>
          <w:p w14:paraId="1B6DFDBF" w14:textId="77777777" w:rsidR="00D301F0" w:rsidRPr="004C4517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4C4517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W_1 Rozumie interdyscyplinarny i holistyczny charakter wiedzy o systemie Ziemi i posiada adekwatną wiedzę z zakresu biogeochemii. </w:t>
            </w:r>
          </w:p>
          <w:p w14:paraId="4DDBEF00" w14:textId="77777777" w:rsidR="00D301F0" w:rsidRPr="004C4517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</w:p>
          <w:p w14:paraId="4158CF0A" w14:textId="77777777" w:rsidR="00D301F0" w:rsidRPr="004C4517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4C4517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W_2 Posiada wiedzę na temat globalnych cykli </w:t>
            </w:r>
            <w:proofErr w:type="spellStart"/>
            <w:r w:rsidRPr="004C4517">
              <w:rPr>
                <w:rFonts w:ascii="Verdana" w:hAnsi="Verdana" w:cs="Arial"/>
                <w:sz w:val="20"/>
                <w:szCs w:val="20"/>
                <w:lang w:eastAsia="pl-PL"/>
              </w:rPr>
              <w:t>biogeochemicznych</w:t>
            </w:r>
            <w:proofErr w:type="spellEnd"/>
            <w:r w:rsidRPr="004C4517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 oraz metod badawczych wykorzystywanych w ich śledzeniu. </w:t>
            </w:r>
          </w:p>
          <w:p w14:paraId="3461D779" w14:textId="77777777" w:rsidR="00D301F0" w:rsidRPr="004C4517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</w:p>
          <w:p w14:paraId="0EFA8104" w14:textId="77777777" w:rsidR="00D301F0" w:rsidRPr="004C4517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4C4517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U_1 Student potrafi zdobywać, syntezować i przekazywać aktualną wiedzę na temat cykli </w:t>
            </w:r>
            <w:proofErr w:type="spellStart"/>
            <w:r w:rsidRPr="004C4517">
              <w:rPr>
                <w:rFonts w:ascii="Verdana" w:hAnsi="Verdana" w:cs="Arial"/>
                <w:sz w:val="20"/>
                <w:szCs w:val="20"/>
                <w:lang w:eastAsia="pl-PL"/>
              </w:rPr>
              <w:t>biogeochemicznych</w:t>
            </w:r>
            <w:proofErr w:type="spellEnd"/>
          </w:p>
          <w:p w14:paraId="3CF2D8B6" w14:textId="77777777" w:rsidR="00D301F0" w:rsidRPr="004C4517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</w:p>
          <w:p w14:paraId="1D9509C0" w14:textId="77777777" w:rsidR="00D301F0" w:rsidRPr="004C4517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  <w:r w:rsidRPr="004C4517">
              <w:rPr>
                <w:rFonts w:ascii="Verdana" w:hAnsi="Verdana" w:cs="Arial"/>
                <w:sz w:val="20"/>
                <w:szCs w:val="20"/>
                <w:lang w:eastAsia="pl-PL"/>
              </w:rPr>
              <w:t xml:space="preserve">U_2 Potrafi przeprowadzić prosty </w:t>
            </w:r>
            <w:r w:rsidRPr="004C4517">
              <w:rPr>
                <w:rFonts w:ascii="Verdana" w:hAnsi="Verdana" w:cs="Arial"/>
                <w:sz w:val="20"/>
                <w:szCs w:val="20"/>
                <w:lang w:eastAsia="pl-PL"/>
              </w:rPr>
              <w:lastRenderedPageBreak/>
              <w:t xml:space="preserve">eksperyment pod nadzorem opiekuna naukowego. </w:t>
            </w:r>
          </w:p>
          <w:p w14:paraId="0FB78278" w14:textId="77777777" w:rsidR="00D301F0" w:rsidRPr="004C4517" w:rsidRDefault="00D301F0" w:rsidP="00D301F0">
            <w:pPr>
              <w:spacing w:after="0"/>
              <w:rPr>
                <w:rFonts w:ascii="Verdana" w:hAnsi="Verdana" w:cs="Arial"/>
                <w:sz w:val="20"/>
                <w:szCs w:val="20"/>
                <w:lang w:eastAsia="pl-PL"/>
              </w:rPr>
            </w:pPr>
          </w:p>
          <w:p w14:paraId="740D7BA3" w14:textId="77777777" w:rsidR="00D301F0" w:rsidRPr="004C4517" w:rsidRDefault="00D301F0" w:rsidP="00D301F0">
            <w:pPr>
              <w:rPr>
                <w:rFonts w:ascii="Verdana" w:hAnsi="Verdana"/>
                <w:sz w:val="20"/>
                <w:szCs w:val="20"/>
              </w:rPr>
            </w:pPr>
            <w:r w:rsidRPr="004C4517">
              <w:rPr>
                <w:rFonts w:ascii="Verdana" w:hAnsi="Verdana" w:cs="Arial"/>
                <w:sz w:val="20"/>
                <w:szCs w:val="20"/>
                <w:lang w:eastAsia="pl-PL"/>
              </w:rPr>
              <w:t>U_3 Student potrafi konstruktywnie współpracować w zespole opracowującym projekt lub eksperyment</w:t>
            </w:r>
          </w:p>
          <w:p w14:paraId="4DBA3AF9" w14:textId="77777777" w:rsidR="003166C6" w:rsidRPr="00325050" w:rsidRDefault="00D301F0" w:rsidP="00D301F0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4C4517">
              <w:rPr>
                <w:rFonts w:ascii="Verdana" w:hAnsi="Verdana" w:cs="Arial"/>
                <w:sz w:val="20"/>
                <w:szCs w:val="20"/>
                <w:lang w:eastAsia="pl-PL"/>
              </w:rPr>
              <w:t>K_1 Aktualizuje i poszerza swoją wiedzę w oparciu o najnowsze informacje pochodzące z różnych źródeł i krytycznie ocenia ich wiarygodność.</w:t>
            </w:r>
          </w:p>
        </w:tc>
        <w:tc>
          <w:tcPr>
            <w:tcW w:w="4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BFBF7" w14:textId="77777777" w:rsidR="008E7503" w:rsidRPr="00864E2D" w:rsidRDefault="008E7503" w:rsidP="000C5820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lastRenderedPageBreak/>
              <w:t xml:space="preserve">Symbole </w:t>
            </w:r>
            <w:r>
              <w:rPr>
                <w:rFonts w:ascii="Verdana" w:hAnsi="Verdana"/>
                <w:sz w:val="20"/>
                <w:szCs w:val="20"/>
              </w:rPr>
              <w:t>odpowiednich kierunkowych efektów uczenia si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np.: K_W01</w:t>
            </w:r>
            <w:r w:rsidRPr="00864E2D">
              <w:rPr>
                <w:rFonts w:ascii="Verdana" w:hAnsi="Verdana"/>
                <w:i/>
                <w:sz w:val="16"/>
                <w:szCs w:val="16"/>
              </w:rPr>
              <w:t>*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K_U05,K_K03</w:t>
            </w:r>
          </w:p>
          <w:p w14:paraId="1FC39945" w14:textId="77777777" w:rsidR="008E7503" w:rsidRDefault="008E7503" w:rsidP="000C5820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14:paraId="6C06E913" w14:textId="77777777" w:rsidR="004C4517" w:rsidRPr="004C4517" w:rsidRDefault="004C4517" w:rsidP="004C4517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4C4517">
              <w:rPr>
                <w:rFonts w:ascii="Verdana" w:hAnsi="Verdana"/>
                <w:bCs/>
                <w:sz w:val="20"/>
                <w:szCs w:val="20"/>
              </w:rPr>
              <w:t xml:space="preserve">K2_W01, </w:t>
            </w:r>
          </w:p>
          <w:p w14:paraId="0562CB0E" w14:textId="77777777" w:rsidR="004C4517" w:rsidRPr="004C4517" w:rsidRDefault="004C4517" w:rsidP="004C4517">
            <w:pPr>
              <w:rPr>
                <w:rFonts w:ascii="Verdana" w:hAnsi="Verdana"/>
                <w:bCs/>
                <w:sz w:val="20"/>
                <w:szCs w:val="20"/>
              </w:rPr>
            </w:pPr>
          </w:p>
          <w:p w14:paraId="34CE0A41" w14:textId="77777777" w:rsidR="004C4517" w:rsidRPr="004C4517" w:rsidRDefault="004C4517" w:rsidP="004C4517">
            <w:pPr>
              <w:rPr>
                <w:rFonts w:ascii="Verdana" w:hAnsi="Verdana"/>
                <w:bCs/>
                <w:sz w:val="20"/>
                <w:szCs w:val="20"/>
              </w:rPr>
            </w:pPr>
          </w:p>
          <w:p w14:paraId="62EBF3C5" w14:textId="77777777" w:rsidR="004C4517" w:rsidRPr="004C4517" w:rsidRDefault="004C4517" w:rsidP="004C4517">
            <w:pPr>
              <w:rPr>
                <w:rFonts w:ascii="Verdana" w:hAnsi="Verdana"/>
                <w:bCs/>
                <w:sz w:val="20"/>
                <w:szCs w:val="20"/>
              </w:rPr>
            </w:pPr>
          </w:p>
          <w:p w14:paraId="374C0484" w14:textId="77777777" w:rsidR="004C4517" w:rsidRPr="004C4517" w:rsidRDefault="004C4517" w:rsidP="004C4517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4C4517">
              <w:rPr>
                <w:rFonts w:ascii="Verdana" w:hAnsi="Verdana"/>
                <w:bCs/>
                <w:sz w:val="20"/>
                <w:szCs w:val="20"/>
              </w:rPr>
              <w:t xml:space="preserve">K2_W03, InżK2_W01, </w:t>
            </w:r>
          </w:p>
          <w:p w14:paraId="6D98A12B" w14:textId="77777777" w:rsidR="004C4517" w:rsidRPr="004C4517" w:rsidRDefault="004C4517" w:rsidP="004C4517">
            <w:pPr>
              <w:rPr>
                <w:rFonts w:ascii="Verdana" w:hAnsi="Verdana"/>
                <w:sz w:val="20"/>
                <w:szCs w:val="20"/>
              </w:rPr>
            </w:pPr>
          </w:p>
          <w:p w14:paraId="2946DB82" w14:textId="77777777" w:rsidR="004C4517" w:rsidRPr="004C4517" w:rsidRDefault="004C4517" w:rsidP="004C4517">
            <w:pPr>
              <w:rPr>
                <w:rFonts w:ascii="Verdana" w:hAnsi="Verdana"/>
                <w:sz w:val="20"/>
                <w:szCs w:val="20"/>
              </w:rPr>
            </w:pPr>
          </w:p>
          <w:p w14:paraId="3B5E9778" w14:textId="77777777" w:rsidR="004C4517" w:rsidRPr="004C4517" w:rsidRDefault="004C4517" w:rsidP="004C4517">
            <w:pPr>
              <w:rPr>
                <w:rFonts w:ascii="Verdana" w:hAnsi="Verdana"/>
                <w:sz w:val="20"/>
                <w:szCs w:val="20"/>
              </w:rPr>
            </w:pPr>
            <w:r w:rsidRPr="004C4517">
              <w:rPr>
                <w:rFonts w:ascii="Verdana" w:hAnsi="Verdana"/>
                <w:bCs/>
                <w:sz w:val="20"/>
                <w:szCs w:val="20"/>
              </w:rPr>
              <w:t>K2_U04</w:t>
            </w:r>
          </w:p>
          <w:p w14:paraId="5997CC1D" w14:textId="77777777" w:rsidR="004C4517" w:rsidRPr="004C4517" w:rsidRDefault="004C4517" w:rsidP="004C4517">
            <w:pPr>
              <w:rPr>
                <w:rFonts w:ascii="Verdana" w:hAnsi="Verdana"/>
                <w:sz w:val="20"/>
                <w:szCs w:val="20"/>
              </w:rPr>
            </w:pPr>
          </w:p>
          <w:p w14:paraId="0D9787BF" w14:textId="77777777" w:rsidR="004C4517" w:rsidRPr="004C4517" w:rsidRDefault="004C4517" w:rsidP="004C4517">
            <w:pPr>
              <w:rPr>
                <w:rFonts w:ascii="Verdana" w:hAnsi="Verdana"/>
                <w:sz w:val="20"/>
                <w:szCs w:val="20"/>
              </w:rPr>
            </w:pPr>
            <w:r w:rsidRPr="004C4517">
              <w:rPr>
                <w:rFonts w:ascii="Verdana" w:hAnsi="Verdana"/>
                <w:bCs/>
                <w:sz w:val="20"/>
                <w:szCs w:val="20"/>
              </w:rPr>
              <w:lastRenderedPageBreak/>
              <w:t>InżK2_U02</w:t>
            </w:r>
          </w:p>
          <w:p w14:paraId="110FFD37" w14:textId="77777777" w:rsidR="004C4517" w:rsidRPr="004C4517" w:rsidRDefault="004C4517" w:rsidP="004C4517">
            <w:pPr>
              <w:rPr>
                <w:rFonts w:ascii="Verdana" w:hAnsi="Verdana"/>
                <w:sz w:val="20"/>
                <w:szCs w:val="20"/>
              </w:rPr>
            </w:pPr>
          </w:p>
          <w:p w14:paraId="6B699379" w14:textId="77777777" w:rsidR="004C4517" w:rsidRPr="004C4517" w:rsidRDefault="004C4517" w:rsidP="004C4517">
            <w:pPr>
              <w:rPr>
                <w:rFonts w:ascii="Verdana" w:hAnsi="Verdana"/>
                <w:bCs/>
                <w:sz w:val="20"/>
                <w:szCs w:val="20"/>
              </w:rPr>
            </w:pPr>
          </w:p>
          <w:p w14:paraId="278730F4" w14:textId="77777777" w:rsidR="004C4517" w:rsidRPr="004C4517" w:rsidRDefault="004C4517" w:rsidP="004C4517">
            <w:pPr>
              <w:rPr>
                <w:rFonts w:ascii="Verdana" w:hAnsi="Verdana"/>
                <w:sz w:val="20"/>
                <w:szCs w:val="20"/>
              </w:rPr>
            </w:pPr>
            <w:r w:rsidRPr="004C4517">
              <w:rPr>
                <w:rFonts w:ascii="Verdana" w:hAnsi="Verdana"/>
                <w:bCs/>
                <w:sz w:val="20"/>
                <w:szCs w:val="20"/>
              </w:rPr>
              <w:t>K2_U05</w:t>
            </w:r>
          </w:p>
          <w:p w14:paraId="3FE9F23F" w14:textId="77777777" w:rsidR="004C4517" w:rsidRPr="004C4517" w:rsidRDefault="004C4517" w:rsidP="004C4517">
            <w:pPr>
              <w:rPr>
                <w:rFonts w:ascii="Verdana" w:hAnsi="Verdana"/>
                <w:sz w:val="20"/>
                <w:szCs w:val="20"/>
              </w:rPr>
            </w:pPr>
          </w:p>
          <w:p w14:paraId="4711DED6" w14:textId="77777777" w:rsidR="003166C6" w:rsidRPr="00864E2D" w:rsidRDefault="004C4517" w:rsidP="004C451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4C4517">
              <w:rPr>
                <w:rFonts w:ascii="Verdana" w:hAnsi="Verdana"/>
                <w:bCs/>
                <w:sz w:val="20"/>
                <w:szCs w:val="20"/>
              </w:rPr>
              <w:t>K2_K03, K2_K01,</w:t>
            </w:r>
          </w:p>
        </w:tc>
      </w:tr>
      <w:tr w:rsidR="008E7503" w:rsidRPr="00B80738" w14:paraId="7B1AF1A9" w14:textId="77777777" w:rsidTr="7BA7B0A2">
        <w:trPr>
          <w:trHeight w:val="24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2F646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848CF" w14:textId="77777777" w:rsidR="008E7503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i</w:t>
            </w:r>
            <w:r w:rsidRPr="00864E2D">
              <w:rPr>
                <w:rFonts w:ascii="Verdana" w:hAnsi="Verdana"/>
                <w:sz w:val="20"/>
                <w:szCs w:val="20"/>
              </w:rPr>
              <w:t>teratura</w:t>
            </w:r>
            <w:r>
              <w:rPr>
                <w:rFonts w:ascii="Verdana" w:hAnsi="Verdana"/>
                <w:sz w:val="20"/>
                <w:szCs w:val="20"/>
              </w:rPr>
              <w:t xml:space="preserve"> obowiązkowa i zalecana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źródła, opracowania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podręczniki</w:t>
            </w:r>
            <w:r>
              <w:rPr>
                <w:rFonts w:ascii="Verdana" w:hAnsi="Verdana"/>
                <w:i/>
                <w:sz w:val="20"/>
                <w:szCs w:val="20"/>
              </w:rPr>
              <w:t>, itp.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14:paraId="1E8D383B" w14:textId="77777777" w:rsidR="00662F58" w:rsidRPr="004C4517" w:rsidRDefault="00662F58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proofErr w:type="spellStart"/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>Literatura</w:t>
            </w:r>
            <w:proofErr w:type="spellEnd"/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>obowiązkowa</w:t>
            </w:r>
            <w:proofErr w:type="spellEnd"/>
            <w:r w:rsidR="004C4517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C4517">
              <w:rPr>
                <w:rFonts w:ascii="Verdana" w:hAnsi="Verdana"/>
                <w:sz w:val="20"/>
                <w:szCs w:val="20"/>
                <w:lang w:val="en-GB"/>
              </w:rPr>
              <w:t>i</w:t>
            </w:r>
            <w:proofErr w:type="spellEnd"/>
            <w:r w:rsidR="004C4517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C4517">
              <w:rPr>
                <w:rFonts w:ascii="Verdana" w:hAnsi="Verdana"/>
                <w:sz w:val="20"/>
                <w:szCs w:val="20"/>
                <w:lang w:val="en-GB"/>
              </w:rPr>
              <w:t>zalecana</w:t>
            </w:r>
            <w:proofErr w:type="spellEnd"/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  <w:p w14:paraId="0BBEEA30" w14:textId="77777777" w:rsidR="004C4517" w:rsidRPr="004C4517" w:rsidRDefault="004C4517" w:rsidP="004C4517">
            <w:pPr>
              <w:spacing w:after="0"/>
              <w:rPr>
                <w:rFonts w:ascii="Verdana" w:hAnsi="Verdana"/>
                <w:sz w:val="20"/>
                <w:szCs w:val="20"/>
                <w:lang w:val="en-GB"/>
              </w:rPr>
            </w:pPr>
            <w:r w:rsidRPr="004C4517">
              <w:rPr>
                <w:rStyle w:val="st"/>
                <w:rFonts w:ascii="Verdana" w:hAnsi="Verdana"/>
                <w:sz w:val="20"/>
                <w:szCs w:val="20"/>
                <w:lang w:val="en-GB"/>
              </w:rPr>
              <w:t xml:space="preserve">William H. Schlesinger and Emily S. Bernhardt.2013.  </w:t>
            </w:r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 xml:space="preserve">Biogeochemistry. An analysis of global change. (Third edition). </w:t>
            </w:r>
          </w:p>
          <w:p w14:paraId="141FD940" w14:textId="77777777" w:rsidR="004C4517" w:rsidRPr="004C4517" w:rsidRDefault="004C4517" w:rsidP="004C4517">
            <w:pPr>
              <w:spacing w:after="0"/>
              <w:rPr>
                <w:rFonts w:ascii="Verdana" w:hAnsi="Verdana"/>
                <w:sz w:val="20"/>
                <w:szCs w:val="20"/>
                <w:lang w:val="en-GB"/>
              </w:rPr>
            </w:pPr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 xml:space="preserve">Kurt </w:t>
            </w:r>
            <w:proofErr w:type="spellStart"/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>Konhauser</w:t>
            </w:r>
            <w:proofErr w:type="spellEnd"/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 xml:space="preserve">, 2007. Introduction to </w:t>
            </w:r>
            <w:proofErr w:type="spellStart"/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>geomicrobiology</w:t>
            </w:r>
            <w:proofErr w:type="spellEnd"/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 xml:space="preserve">. Blackwell Publishing. </w:t>
            </w:r>
          </w:p>
          <w:p w14:paraId="14FAE86C" w14:textId="77777777" w:rsidR="008E7503" w:rsidRPr="00996DFF" w:rsidRDefault="004C4517" w:rsidP="004C4517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proofErr w:type="spellStart"/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>Volodymyr</w:t>
            </w:r>
            <w:proofErr w:type="spellEnd"/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 xml:space="preserve"> Ivanov. 2015. Environmental </w:t>
            </w:r>
            <w:proofErr w:type="spellStart"/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>Micobiology</w:t>
            </w:r>
            <w:proofErr w:type="spellEnd"/>
            <w:r w:rsidRPr="004C4517">
              <w:rPr>
                <w:rFonts w:ascii="Verdana" w:hAnsi="Verdana"/>
                <w:sz w:val="20"/>
                <w:szCs w:val="20"/>
                <w:lang w:val="en-GB"/>
              </w:rPr>
              <w:t xml:space="preserve"> for Engineers. CRC Press</w:t>
            </w:r>
          </w:p>
        </w:tc>
      </w:tr>
      <w:tr w:rsidR="008E7503" w:rsidRPr="00864E2D" w14:paraId="4130F0C4" w14:textId="77777777" w:rsidTr="7BA7B0A2">
        <w:trPr>
          <w:trHeight w:val="121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E6F91" w14:textId="77777777" w:rsidR="008E7503" w:rsidRPr="00996DFF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9B46E" w14:textId="77777777" w:rsidR="008E7503" w:rsidRPr="00816722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996DFF">
              <w:rPr>
                <w:rFonts w:ascii="Verdana" w:hAnsi="Verdana"/>
                <w:sz w:val="20"/>
                <w:szCs w:val="20"/>
                <w:lang w:val="en-GB"/>
              </w:rPr>
              <w:t xml:space="preserve">  </w:t>
            </w:r>
            <w:r w:rsidRPr="00816722">
              <w:rPr>
                <w:rFonts w:ascii="Verdana" w:hAnsi="Verdana"/>
                <w:sz w:val="20"/>
                <w:szCs w:val="20"/>
              </w:rPr>
              <w:t>Metody weryfikacji z</w:t>
            </w:r>
            <w:r>
              <w:rPr>
                <w:rFonts w:ascii="Verdana" w:hAnsi="Verdana"/>
                <w:sz w:val="20"/>
                <w:szCs w:val="20"/>
              </w:rPr>
              <w:t>akładanych efektów uczenia się</w:t>
            </w:r>
            <w:r w:rsidRPr="00816722">
              <w:rPr>
                <w:rFonts w:ascii="Verdana" w:hAnsi="Verdana"/>
                <w:sz w:val="20"/>
                <w:szCs w:val="20"/>
              </w:rPr>
              <w:t>:</w:t>
            </w:r>
          </w:p>
          <w:p w14:paraId="450A723E" w14:textId="77777777" w:rsidR="008E7503" w:rsidRPr="00341CE6" w:rsidRDefault="008E7503" w:rsidP="00996DFF">
            <w:pPr>
              <w:rPr>
                <w:rFonts w:ascii="Verdana" w:hAnsi="Verdana"/>
                <w:color w:val="FF0000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- pisemna praca semestr</w:t>
            </w:r>
            <w:r w:rsidR="005F1924">
              <w:rPr>
                <w:rFonts w:ascii="Verdana" w:hAnsi="Verdana"/>
                <w:sz w:val="20"/>
                <w:szCs w:val="20"/>
              </w:rPr>
              <w:t>alna (indywidualna</w:t>
            </w:r>
            <w:r w:rsidR="00341CE6">
              <w:rPr>
                <w:rFonts w:ascii="Verdana" w:hAnsi="Verdana"/>
                <w:sz w:val="20"/>
                <w:szCs w:val="20"/>
              </w:rPr>
              <w:t xml:space="preserve">): </w:t>
            </w:r>
            <w:r w:rsidR="00996DFF" w:rsidRPr="004C4517">
              <w:rPr>
                <w:rFonts w:ascii="Verdana" w:hAnsi="Verdana"/>
                <w:bCs/>
                <w:sz w:val="20"/>
                <w:szCs w:val="20"/>
              </w:rPr>
              <w:t>K2_W01, K2_W03, InżK2_W01, K2_U04</w:t>
            </w:r>
            <w:r w:rsidR="00996DFF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996DFF" w:rsidRPr="004C4517">
              <w:rPr>
                <w:rFonts w:ascii="Verdana" w:hAnsi="Verdana"/>
                <w:bCs/>
                <w:sz w:val="20"/>
                <w:szCs w:val="20"/>
              </w:rPr>
              <w:t>InżK2_U02</w:t>
            </w:r>
            <w:r w:rsidR="00996DFF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996DFF" w:rsidRPr="004C4517">
              <w:rPr>
                <w:rFonts w:ascii="Verdana" w:hAnsi="Verdana"/>
                <w:bCs/>
                <w:sz w:val="20"/>
                <w:szCs w:val="20"/>
              </w:rPr>
              <w:t>K2_U05</w:t>
            </w:r>
            <w:r w:rsidR="00996DFF">
              <w:rPr>
                <w:rFonts w:ascii="Verdana" w:hAnsi="Verdana"/>
                <w:bCs/>
                <w:sz w:val="20"/>
                <w:szCs w:val="20"/>
              </w:rPr>
              <w:t>,</w:t>
            </w:r>
          </w:p>
          <w:p w14:paraId="7A69CBD2" w14:textId="77777777" w:rsidR="00096F50" w:rsidRPr="00341CE6" w:rsidRDefault="00341CE6" w:rsidP="00096F50">
            <w:pPr>
              <w:rPr>
                <w:rFonts w:ascii="Verdana" w:hAnsi="Verdana"/>
                <w:color w:val="FF0000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- przygotowanie raportu </w:t>
            </w:r>
            <w:r w:rsidR="005F1924">
              <w:rPr>
                <w:rFonts w:ascii="Verdana" w:hAnsi="Verdana"/>
                <w:sz w:val="20"/>
                <w:szCs w:val="20"/>
              </w:rPr>
              <w:t>(indywidualnego</w:t>
            </w:r>
            <w:r w:rsidRPr="00816722">
              <w:rPr>
                <w:rFonts w:ascii="Verdana" w:hAnsi="Verdana"/>
                <w:sz w:val="20"/>
                <w:szCs w:val="20"/>
              </w:rPr>
              <w:t>)</w:t>
            </w:r>
            <w:r w:rsidR="005F1924">
              <w:rPr>
                <w:rFonts w:ascii="Verdana" w:hAnsi="Verdana"/>
                <w:sz w:val="20"/>
                <w:szCs w:val="20"/>
              </w:rPr>
              <w:t xml:space="preserve">: </w:t>
            </w:r>
            <w:r w:rsidR="00096F50" w:rsidRPr="004C4517">
              <w:rPr>
                <w:rFonts w:ascii="Verdana" w:hAnsi="Verdana"/>
                <w:bCs/>
                <w:sz w:val="20"/>
                <w:szCs w:val="20"/>
              </w:rPr>
              <w:t>K2_W01, K2_W03, InżK2_W01, K2_U04</w:t>
            </w:r>
            <w:r w:rsidR="00096F50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096F50" w:rsidRPr="004C4517">
              <w:rPr>
                <w:rFonts w:ascii="Verdana" w:hAnsi="Verdana"/>
                <w:bCs/>
                <w:sz w:val="20"/>
                <w:szCs w:val="20"/>
              </w:rPr>
              <w:t>InżK2_U02</w:t>
            </w:r>
            <w:r w:rsidR="00096F50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096F50" w:rsidRPr="004C4517">
              <w:rPr>
                <w:rFonts w:ascii="Verdana" w:hAnsi="Verdana"/>
                <w:bCs/>
                <w:sz w:val="20"/>
                <w:szCs w:val="20"/>
              </w:rPr>
              <w:t>K2_U05</w:t>
            </w:r>
            <w:r w:rsidR="00096F50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096F50" w:rsidRPr="004C4517">
              <w:rPr>
                <w:rFonts w:ascii="Verdana" w:hAnsi="Verdana"/>
                <w:bCs/>
                <w:sz w:val="20"/>
                <w:szCs w:val="20"/>
              </w:rPr>
              <w:t>K2_K03, K2_K01,</w:t>
            </w:r>
          </w:p>
          <w:p w14:paraId="61CDCEAD" w14:textId="77777777" w:rsidR="008E7503" w:rsidRPr="005F1924" w:rsidRDefault="008E7503" w:rsidP="005F1924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8E7503" w:rsidRPr="00864E2D" w14:paraId="45C151CF" w14:textId="77777777" w:rsidTr="7BA7B0A2">
        <w:trPr>
          <w:trHeight w:val="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9E253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2C426" w14:textId="77777777"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arunki i f</w:t>
            </w:r>
            <w:r w:rsidRPr="000940D4">
              <w:rPr>
                <w:rFonts w:ascii="Verdana" w:hAnsi="Verdana"/>
                <w:sz w:val="20"/>
                <w:szCs w:val="20"/>
              </w:rPr>
              <w:t>orma zaliczenia poszczególnych komponentów przedmiotu/modułu</w:t>
            </w:r>
            <w:r>
              <w:rPr>
                <w:rFonts w:ascii="Verdana" w:hAnsi="Verdana"/>
                <w:sz w:val="20"/>
                <w:szCs w:val="20"/>
              </w:rPr>
              <w:t>:</w:t>
            </w:r>
          </w:p>
          <w:p w14:paraId="569AFEA3" w14:textId="77777777" w:rsidR="008E7503" w:rsidRPr="00E55635" w:rsidRDefault="008E7503" w:rsidP="00E55635">
            <w:pPr>
              <w:spacing w:after="0" w:line="240" w:lineRule="auto"/>
              <w:rPr>
                <w:rFonts w:ascii="Verdana" w:eastAsia="Times New Roman" w:hAnsi="Verdana"/>
                <w:sz w:val="20"/>
                <w:szCs w:val="20"/>
                <w:lang w:eastAsia="pl-PL"/>
              </w:rPr>
            </w:pPr>
            <w:r w:rsidRPr="00E55635">
              <w:rPr>
                <w:rFonts w:ascii="Verdana" w:eastAsia="Times New Roman" w:hAnsi="Verdana"/>
                <w:sz w:val="20"/>
                <w:szCs w:val="20"/>
                <w:lang w:eastAsia="pl-PL"/>
              </w:rPr>
              <w:t xml:space="preserve">- ciągła kontrola obecności i kontroli postępów w zakresie tematyki zajęć, </w:t>
            </w:r>
          </w:p>
          <w:p w14:paraId="2027E11F" w14:textId="77777777" w:rsidR="00E55635" w:rsidRPr="00E55635" w:rsidRDefault="008E7503" w:rsidP="00E55635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55635">
              <w:rPr>
                <w:rFonts w:ascii="Verdana" w:hAnsi="Verdana"/>
                <w:sz w:val="20"/>
                <w:szCs w:val="20"/>
              </w:rPr>
              <w:t xml:space="preserve">- </w:t>
            </w:r>
            <w:r w:rsidR="00E55635" w:rsidRPr="00E55635">
              <w:rPr>
                <w:rFonts w:ascii="Verdana" w:hAnsi="Verdana"/>
                <w:sz w:val="20"/>
                <w:szCs w:val="20"/>
              </w:rPr>
              <w:t>wykład: zaliczenie pisemne, wymaganych 60% poprawnych odpowiedzi na zaliczenie</w:t>
            </w:r>
          </w:p>
          <w:p w14:paraId="01E1BB60" w14:textId="458929F9" w:rsidR="008E7503" w:rsidRPr="00864E2D" w:rsidRDefault="00E55635" w:rsidP="00E55635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55635">
              <w:rPr>
                <w:rFonts w:ascii="Verdana" w:hAnsi="Verdana"/>
                <w:sz w:val="20"/>
                <w:szCs w:val="20"/>
              </w:rPr>
              <w:t>- ćwiczenia w laborat</w:t>
            </w:r>
            <w:r w:rsidR="00981312">
              <w:rPr>
                <w:rFonts w:ascii="Verdana" w:hAnsi="Verdana"/>
                <w:sz w:val="20"/>
                <w:szCs w:val="20"/>
              </w:rPr>
              <w:t>o</w:t>
            </w:r>
            <w:r w:rsidRPr="00E55635">
              <w:rPr>
                <w:rFonts w:ascii="Verdana" w:hAnsi="Verdana"/>
                <w:sz w:val="20"/>
                <w:szCs w:val="20"/>
              </w:rPr>
              <w:t>rium: zaliczone sprawozdania z ćwiczeń laboratoryjnych</w:t>
            </w:r>
            <w:r w:rsidRPr="00E55635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</w:p>
        </w:tc>
      </w:tr>
      <w:tr w:rsidR="008E7503" w:rsidRPr="00864E2D" w14:paraId="79FC3183" w14:textId="77777777" w:rsidTr="7BA7B0A2">
        <w:trPr>
          <w:trHeight w:val="22"/>
        </w:trPr>
        <w:tc>
          <w:tcPr>
            <w:tcW w:w="4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E523C" w14:textId="77777777"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790F6" w14:textId="77777777" w:rsidR="00E67FD8" w:rsidRPr="00325050" w:rsidRDefault="008E7503" w:rsidP="00325050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akład pracy </w:t>
            </w:r>
            <w:r w:rsidRPr="00864E2D">
              <w:rPr>
                <w:rFonts w:ascii="Verdana" w:hAnsi="Verdana"/>
                <w:sz w:val="20"/>
                <w:szCs w:val="20"/>
              </w:rPr>
              <w:t>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</w:tr>
      <w:tr w:rsidR="008E7503" w:rsidRPr="00864E2D" w14:paraId="70E76AE1" w14:textId="77777777" w:rsidTr="7BA7B0A2">
        <w:trPr>
          <w:trHeight w:val="26"/>
        </w:trPr>
        <w:tc>
          <w:tcPr>
            <w:tcW w:w="0" w:type="auto"/>
            <w:vMerge/>
            <w:vAlign w:val="center"/>
          </w:tcPr>
          <w:p w14:paraId="52E56223" w14:textId="77777777"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F0BEE" w14:textId="77777777" w:rsidR="008E7503" w:rsidRPr="00864E2D" w:rsidRDefault="008E7503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f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orma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7DA2A" w14:textId="77777777" w:rsidR="008E7503" w:rsidRPr="00864E2D" w:rsidRDefault="008E7503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liczba godzin na </w:t>
            </w:r>
            <w:r>
              <w:rPr>
                <w:rFonts w:ascii="Verdana" w:hAnsi="Verdana"/>
                <w:sz w:val="20"/>
                <w:szCs w:val="20"/>
              </w:rPr>
              <w:t>realizacj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</w:p>
        </w:tc>
      </w:tr>
      <w:tr w:rsidR="008E7503" w:rsidRPr="00864E2D" w14:paraId="7326C10C" w14:textId="77777777" w:rsidTr="7BA7B0A2">
        <w:trPr>
          <w:trHeight w:val="90"/>
        </w:trPr>
        <w:tc>
          <w:tcPr>
            <w:tcW w:w="0" w:type="auto"/>
            <w:vMerge/>
            <w:vAlign w:val="center"/>
          </w:tcPr>
          <w:p w14:paraId="07547A01" w14:textId="77777777"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1B014" w14:textId="77777777" w:rsidR="008E7503" w:rsidRPr="00E13AAE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zajęcia (wg planu studiów) z prowadzącym:</w:t>
            </w:r>
          </w:p>
          <w:p w14:paraId="3899E7E4" w14:textId="77777777" w:rsidR="008E7503" w:rsidRPr="00E13AAE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- wykład:</w:t>
            </w:r>
            <w:r w:rsidR="00341CE6" w:rsidRPr="00E13AAE">
              <w:rPr>
                <w:rFonts w:ascii="Verdana" w:hAnsi="Verdana"/>
                <w:sz w:val="20"/>
                <w:szCs w:val="20"/>
              </w:rPr>
              <w:t xml:space="preserve"> </w:t>
            </w:r>
            <w:r w:rsidR="00E13AAE" w:rsidRPr="00E13AAE">
              <w:rPr>
                <w:rFonts w:ascii="Verdana" w:hAnsi="Verdana"/>
                <w:sz w:val="20"/>
                <w:szCs w:val="20"/>
              </w:rPr>
              <w:t>12</w:t>
            </w:r>
          </w:p>
          <w:p w14:paraId="6F228310" w14:textId="77777777" w:rsidR="008E7503" w:rsidRPr="00E13AAE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 xml:space="preserve">- </w:t>
            </w:r>
            <w:r w:rsidR="00662F58" w:rsidRPr="00E13AAE">
              <w:rPr>
                <w:rFonts w:ascii="Verdana" w:hAnsi="Verdana"/>
                <w:sz w:val="20"/>
                <w:szCs w:val="20"/>
              </w:rPr>
              <w:t>ćwiczenia laboratoryjne</w:t>
            </w:r>
            <w:r w:rsidRPr="00E13AAE">
              <w:rPr>
                <w:rFonts w:ascii="Verdana" w:hAnsi="Verdana"/>
                <w:sz w:val="20"/>
                <w:szCs w:val="20"/>
              </w:rPr>
              <w:t>:</w:t>
            </w:r>
            <w:r w:rsidR="00E13AAE" w:rsidRPr="00E13AAE">
              <w:rPr>
                <w:rFonts w:ascii="Verdana" w:hAnsi="Verdana"/>
                <w:sz w:val="20"/>
                <w:szCs w:val="20"/>
              </w:rPr>
              <w:t xml:space="preserve"> 18</w:t>
            </w:r>
          </w:p>
          <w:p w14:paraId="53C9CFA8" w14:textId="77777777" w:rsidR="00662F58" w:rsidRPr="00E13AAE" w:rsidRDefault="00662F58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- konsultacje:</w:t>
            </w:r>
            <w:r w:rsidR="00E13AAE" w:rsidRPr="00E13AAE">
              <w:rPr>
                <w:rFonts w:ascii="Verdana" w:hAnsi="Verdana"/>
                <w:sz w:val="20"/>
                <w:szCs w:val="20"/>
              </w:rPr>
              <w:t>8</w:t>
            </w:r>
          </w:p>
          <w:p w14:paraId="3881594D" w14:textId="77777777" w:rsidR="003166C6" w:rsidRPr="00E13AAE" w:rsidRDefault="00662F58" w:rsidP="00E13AAE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 xml:space="preserve">- </w:t>
            </w:r>
            <w:proofErr w:type="spellStart"/>
            <w:r w:rsidRPr="00E13AAE">
              <w:rPr>
                <w:rFonts w:ascii="Verdana" w:hAnsi="Verdana"/>
                <w:sz w:val="20"/>
                <w:szCs w:val="20"/>
              </w:rPr>
              <w:t>zalicznie</w:t>
            </w:r>
            <w:proofErr w:type="spellEnd"/>
            <w:r w:rsidRPr="00E13AAE">
              <w:rPr>
                <w:rFonts w:ascii="Verdana" w:hAnsi="Verdana"/>
                <w:sz w:val="20"/>
                <w:szCs w:val="20"/>
              </w:rPr>
              <w:t>:</w:t>
            </w:r>
            <w:r w:rsidR="00E13AAE" w:rsidRPr="00E13AAE">
              <w:rPr>
                <w:rFonts w:ascii="Verdana" w:hAnsi="Verdana"/>
                <w:sz w:val="20"/>
                <w:szCs w:val="20"/>
              </w:rPr>
              <w:t xml:space="preserve"> 1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51A77" w14:textId="77777777" w:rsidR="008E7503" w:rsidRPr="00E13AAE" w:rsidRDefault="00E13AAE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39</w:t>
            </w:r>
          </w:p>
          <w:p w14:paraId="5043CB0F" w14:textId="77777777" w:rsidR="003166C6" w:rsidRPr="00E13AAE" w:rsidRDefault="003166C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E7503" w:rsidRPr="00864E2D" w14:paraId="225ED22C" w14:textId="77777777" w:rsidTr="7BA7B0A2">
        <w:trPr>
          <w:trHeight w:val="104"/>
        </w:trPr>
        <w:tc>
          <w:tcPr>
            <w:tcW w:w="0" w:type="auto"/>
            <w:vMerge/>
            <w:vAlign w:val="center"/>
          </w:tcPr>
          <w:p w14:paraId="07459315" w14:textId="77777777"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EC4AB" w14:textId="77777777" w:rsidR="008E7503" w:rsidRPr="00E13AAE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praca własna studenta/doktoranta ( w tym udział w pracach grupowych) np.:</w:t>
            </w:r>
          </w:p>
          <w:p w14:paraId="26EFD722" w14:textId="77777777" w:rsidR="008E7503" w:rsidRPr="00E13AAE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- przygotowanie do zajęć:</w:t>
            </w:r>
            <w:r w:rsidR="00E13AAE" w:rsidRPr="00E13AAE">
              <w:rPr>
                <w:rFonts w:ascii="Verdana" w:hAnsi="Verdana"/>
                <w:sz w:val="20"/>
                <w:szCs w:val="20"/>
              </w:rPr>
              <w:t xml:space="preserve"> 8</w:t>
            </w:r>
          </w:p>
          <w:p w14:paraId="3127C892" w14:textId="77777777" w:rsidR="008E7503" w:rsidRPr="00E13AAE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- czytanie wskazanej literatury:</w:t>
            </w:r>
            <w:r w:rsidR="00E13AAE" w:rsidRPr="00E13AAE">
              <w:rPr>
                <w:rFonts w:ascii="Verdana" w:hAnsi="Verdana"/>
                <w:sz w:val="20"/>
                <w:szCs w:val="20"/>
              </w:rPr>
              <w:t xml:space="preserve"> 5</w:t>
            </w:r>
          </w:p>
          <w:p w14:paraId="2EB14BFA" w14:textId="77777777" w:rsidR="008E7503" w:rsidRPr="00E13AAE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- przygotowanie prac/wystąpień/projektów:</w:t>
            </w:r>
            <w:r w:rsidR="00E13AAE" w:rsidRPr="00E13AAE">
              <w:rPr>
                <w:rFonts w:ascii="Verdana" w:hAnsi="Verdana"/>
                <w:sz w:val="20"/>
                <w:szCs w:val="20"/>
              </w:rPr>
              <w:t xml:space="preserve"> 5</w:t>
            </w:r>
          </w:p>
          <w:p w14:paraId="2244E77B" w14:textId="77777777" w:rsidR="008E7503" w:rsidRPr="00E13AAE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- napisanie raportu z zajęć:</w:t>
            </w:r>
            <w:r w:rsidR="00E13AAE" w:rsidRPr="00E13AAE">
              <w:rPr>
                <w:rFonts w:ascii="Verdana" w:hAnsi="Verdana"/>
                <w:sz w:val="20"/>
                <w:szCs w:val="20"/>
              </w:rPr>
              <w:t>5</w:t>
            </w:r>
          </w:p>
          <w:p w14:paraId="48F29038" w14:textId="77777777" w:rsidR="008E7503" w:rsidRPr="00E13AAE" w:rsidRDefault="008E7503" w:rsidP="00E13AAE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- przygotowanie do sprawdzianów i egzaminu:</w:t>
            </w:r>
            <w:r w:rsidR="00341CE6" w:rsidRPr="00E13AAE">
              <w:rPr>
                <w:rFonts w:ascii="Verdana" w:hAnsi="Verdana"/>
                <w:sz w:val="20"/>
                <w:szCs w:val="20"/>
              </w:rPr>
              <w:t xml:space="preserve"> </w:t>
            </w:r>
            <w:r w:rsidR="00E13AAE" w:rsidRPr="00E13AAE">
              <w:rPr>
                <w:rFonts w:ascii="Verdana" w:hAnsi="Verdana"/>
                <w:sz w:val="20"/>
                <w:szCs w:val="20"/>
              </w:rPr>
              <w:t>15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124DB" w14:textId="77777777" w:rsidR="008E7503" w:rsidRPr="00E13AAE" w:rsidRDefault="00E13AAE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38</w:t>
            </w:r>
          </w:p>
          <w:p w14:paraId="6537F28F" w14:textId="77777777" w:rsidR="003166C6" w:rsidRPr="00E13AAE" w:rsidRDefault="003166C6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E7503" w:rsidRPr="00864E2D" w14:paraId="13C1B0DE" w14:textId="77777777" w:rsidTr="7BA7B0A2">
        <w:trPr>
          <w:trHeight w:val="21"/>
        </w:trPr>
        <w:tc>
          <w:tcPr>
            <w:tcW w:w="0" w:type="auto"/>
            <w:vMerge/>
            <w:vAlign w:val="center"/>
          </w:tcPr>
          <w:p w14:paraId="6DFB9E20" w14:textId="77777777"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53AF5" w14:textId="77777777" w:rsidR="008E7503" w:rsidRPr="00E13AAE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Łączna liczba godzin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B4977" w14:textId="77777777" w:rsidR="008E7503" w:rsidRPr="00E13AAE" w:rsidRDefault="00E13AAE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77</w:t>
            </w:r>
          </w:p>
        </w:tc>
      </w:tr>
      <w:tr w:rsidR="008E7503" w:rsidRPr="00864E2D" w14:paraId="08101542" w14:textId="77777777" w:rsidTr="7BA7B0A2">
        <w:trPr>
          <w:trHeight w:val="26"/>
        </w:trPr>
        <w:tc>
          <w:tcPr>
            <w:tcW w:w="0" w:type="auto"/>
            <w:vMerge/>
            <w:vAlign w:val="center"/>
          </w:tcPr>
          <w:p w14:paraId="70DF9E56" w14:textId="77777777"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4536E" w14:textId="77777777" w:rsidR="008E7503" w:rsidRPr="00E13AAE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Liczba punktów ECTS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D5EC4" w14:textId="77777777" w:rsidR="008E7503" w:rsidRPr="00E13AAE" w:rsidRDefault="00E13AAE" w:rsidP="00341CE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E13AAE">
              <w:rPr>
                <w:rFonts w:ascii="Verdana" w:hAnsi="Verdana"/>
                <w:sz w:val="20"/>
                <w:szCs w:val="20"/>
              </w:rPr>
              <w:t>3</w:t>
            </w:r>
          </w:p>
        </w:tc>
      </w:tr>
    </w:tbl>
    <w:p w14:paraId="44E871BC" w14:textId="77777777" w:rsidR="007D2D65" w:rsidRDefault="006121EA"/>
    <w:sectPr w:rsidR="007D2D65" w:rsidSect="005808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81BED"/>
    <w:multiLevelType w:val="hybridMultilevel"/>
    <w:tmpl w:val="8F541F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23F62"/>
    <w:multiLevelType w:val="hybridMultilevel"/>
    <w:tmpl w:val="B3BCBB94"/>
    <w:lvl w:ilvl="0" w:tplc="0415000F">
      <w:start w:val="1"/>
      <w:numFmt w:val="decimal"/>
      <w:lvlText w:val="%1."/>
      <w:lvlJc w:val="left"/>
      <w:pPr>
        <w:ind w:left="7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77C2F"/>
    <w:multiLevelType w:val="hybridMultilevel"/>
    <w:tmpl w:val="5D2E15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B109A"/>
    <w:multiLevelType w:val="hybridMultilevel"/>
    <w:tmpl w:val="F59E3D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71184"/>
    <w:multiLevelType w:val="hybridMultilevel"/>
    <w:tmpl w:val="48FC683E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701887"/>
    <w:multiLevelType w:val="hybridMultilevel"/>
    <w:tmpl w:val="1D8E42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C52CE0"/>
    <w:multiLevelType w:val="hybridMultilevel"/>
    <w:tmpl w:val="6AD29A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67491D"/>
    <w:multiLevelType w:val="hybridMultilevel"/>
    <w:tmpl w:val="6AD29A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807091"/>
    <w:multiLevelType w:val="hybridMultilevel"/>
    <w:tmpl w:val="970E752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7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wNLG0MDU0MTM2NTNR0lEKTi0uzszPAykwrgUAgOGKPywAAAA="/>
  </w:docVars>
  <w:rsids>
    <w:rsidRoot w:val="008E7503"/>
    <w:rsid w:val="00096F50"/>
    <w:rsid w:val="000A7D3C"/>
    <w:rsid w:val="000C5820"/>
    <w:rsid w:val="001455E5"/>
    <w:rsid w:val="001D10C7"/>
    <w:rsid w:val="00205B16"/>
    <w:rsid w:val="002127C1"/>
    <w:rsid w:val="00284486"/>
    <w:rsid w:val="002A1AEE"/>
    <w:rsid w:val="002A3988"/>
    <w:rsid w:val="003166C6"/>
    <w:rsid w:val="00325050"/>
    <w:rsid w:val="00341CE6"/>
    <w:rsid w:val="003C62E2"/>
    <w:rsid w:val="003D45D9"/>
    <w:rsid w:val="004053B5"/>
    <w:rsid w:val="00450608"/>
    <w:rsid w:val="004556E6"/>
    <w:rsid w:val="004C4517"/>
    <w:rsid w:val="004D2D37"/>
    <w:rsid w:val="00580871"/>
    <w:rsid w:val="005B78DB"/>
    <w:rsid w:val="005F1924"/>
    <w:rsid w:val="006121EA"/>
    <w:rsid w:val="006556AA"/>
    <w:rsid w:val="00662F58"/>
    <w:rsid w:val="006926DB"/>
    <w:rsid w:val="006A06B2"/>
    <w:rsid w:val="007259E9"/>
    <w:rsid w:val="00747273"/>
    <w:rsid w:val="007837EA"/>
    <w:rsid w:val="007901BD"/>
    <w:rsid w:val="007C5E5F"/>
    <w:rsid w:val="00852B1B"/>
    <w:rsid w:val="0086544F"/>
    <w:rsid w:val="008E7503"/>
    <w:rsid w:val="009750A9"/>
    <w:rsid w:val="00981312"/>
    <w:rsid w:val="0099524F"/>
    <w:rsid w:val="00996DFF"/>
    <w:rsid w:val="009D2B88"/>
    <w:rsid w:val="00A100BE"/>
    <w:rsid w:val="00A66E97"/>
    <w:rsid w:val="00B80738"/>
    <w:rsid w:val="00BB1CBF"/>
    <w:rsid w:val="00C04E3A"/>
    <w:rsid w:val="00C050A2"/>
    <w:rsid w:val="00C22864"/>
    <w:rsid w:val="00C6323D"/>
    <w:rsid w:val="00D163D1"/>
    <w:rsid w:val="00D301F0"/>
    <w:rsid w:val="00D64DC7"/>
    <w:rsid w:val="00DB2C30"/>
    <w:rsid w:val="00DD5D5F"/>
    <w:rsid w:val="00E13AAE"/>
    <w:rsid w:val="00E55635"/>
    <w:rsid w:val="00E67FD8"/>
    <w:rsid w:val="00E81E0E"/>
    <w:rsid w:val="00EC7363"/>
    <w:rsid w:val="00EF7D7B"/>
    <w:rsid w:val="00F420C0"/>
    <w:rsid w:val="00F65113"/>
    <w:rsid w:val="79F3EE07"/>
    <w:rsid w:val="7BA7B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B5A8C7"/>
  <w15:docId w15:val="{23EDB901-EA90-44D4-B8DB-918B25A69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E7503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3C62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C62E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C62E2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C62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C62E2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C62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C62E2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6544F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EF7D7B"/>
    <w:rPr>
      <w:color w:val="0563C1" w:themeColor="hyperlink"/>
      <w:u w:val="single"/>
    </w:rPr>
  </w:style>
  <w:style w:type="character" w:customStyle="1" w:styleId="st">
    <w:name w:val="st"/>
    <w:basedOn w:val="Domylnaczcionkaakapitu"/>
    <w:rsid w:val="004C45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4</Words>
  <Characters>4949</Characters>
  <Application>Microsoft Office Word</Application>
  <DocSecurity>0</DocSecurity>
  <Lines>41</Lines>
  <Paragraphs>11</Paragraphs>
  <ScaleCrop>false</ScaleCrop>
  <Company/>
  <LinksUpToDate>false</LinksUpToDate>
  <CharactersWithSpaces>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rochorowicz</dc:creator>
  <cp:lastModifiedBy>Nina Bób</cp:lastModifiedBy>
  <cp:revision>18</cp:revision>
  <dcterms:created xsi:type="dcterms:W3CDTF">2019-04-17T17:32:00Z</dcterms:created>
  <dcterms:modified xsi:type="dcterms:W3CDTF">2022-10-11T07:18:00Z</dcterms:modified>
</cp:coreProperties>
</file>